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41AF" w:rsidRPr="00AF41AF" w:rsidRDefault="00AF41AF" w:rsidP="00AF41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AF41AF">
        <w:rPr>
          <w:rFonts w:ascii="Arial" w:eastAsia="Times New Roman" w:hAnsi="Arial" w:cs="Arial"/>
          <w:b/>
          <w:bCs/>
          <w:color w:val="000000"/>
          <w:lang w:eastAsia="en-NZ"/>
        </w:rPr>
        <w:t>* Days between two sprints to compensate for extra time needed to complete the previous sprint.</w:t>
      </w:r>
    </w:p>
    <w:tbl>
      <w:tblPr>
        <w:tblW w:w="1543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8"/>
        <w:gridCol w:w="832"/>
        <w:gridCol w:w="3027"/>
        <w:gridCol w:w="7512"/>
        <w:gridCol w:w="1320"/>
        <w:gridCol w:w="1039"/>
        <w:gridCol w:w="1124"/>
      </w:tblGrid>
      <w:tr w:rsidR="00AF41AF" w:rsidRPr="00AF41AF" w:rsidTr="00AF41AF">
        <w:trPr>
          <w:trHeight w:val="420"/>
        </w:trPr>
        <w:tc>
          <w:tcPr>
            <w:tcW w:w="15432" w:type="dxa"/>
            <w:gridSpan w:val="7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105" w:type="dxa"/>
              <w:left w:w="105" w:type="dxa"/>
              <w:bottom w:w="105" w:type="dxa"/>
              <w:right w:w="105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Work B</w:t>
            </w:r>
            <w:bookmarkStart w:id="0" w:name="_GoBack"/>
            <w:bookmarkEnd w:id="0"/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reakdown Structure Dictionary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Level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WBS Code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WBS Titl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Definition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Work Estimation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Start Dat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lang w:eastAsia="en-NZ"/>
              </w:rPr>
              <w:t>Finish Date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Initial Deliverables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ll Initiation and Planning activities/tasks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5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1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Initiation Sprint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of initiating the proje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9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reate Team Contract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Creating a team contract to document the agreements made by the project team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9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1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Establish Communication Plan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The agreement of the method and frequency of communication 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7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2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Roles Allocation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Assignment of  roles and responsibilities to each team member.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7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8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.1.1.3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Decision Making Process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stablishing the process of handling disputes and agreements of decision making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8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9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.2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Planning Sprint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of planning the proje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9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3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Select Case Study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Discuss the case studies and select an appropriate study for our Wiki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Default="00AF41AF" w:rsidP="00AF41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onstruct Work Breakdown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Structur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Lists the set of tasks that will be performed throughout the proje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Ti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-</w:t>
            </w: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box tasks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stimating the start date and finishing date of each task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Estimate efforts of tasks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stimating the effort needed to do a task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Work Approach &amp; Practices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Describing the approach and practices used during the duration of the project 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tty intense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Final Deliverables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final milestone of the project. This covers the development process of the product.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7/05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1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1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first sprin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Default="00AF41AF" w:rsidP="00AF41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Construct Recommendation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Wiki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Introduces the case study project and context. Makes recommendations in terms of a suitable project approaches for the case study 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5/04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2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2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second sprin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7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6/05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Project Practice Guid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Identify and describe the recommended practice for the case study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27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1/05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Project Tool Guid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Identify and describe the tools that support the recommended processes and practice.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1/05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06/05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3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Execution Sprint 3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A set of tasks for the third sprin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09/05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8/05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Learning Packages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practice or tool learning package to help the case study team upskill on using the recommended practice/tool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2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Monitoring and Control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for monitoring and controlling the process of developing the produ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16/04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5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Default="00AF41AF" w:rsidP="00AF41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Evidence of Development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cess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development process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Default="00AF41AF" w:rsidP="00AF41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Collaboration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</w:t>
            </w: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videnc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integration of works done by the team members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Planning and Tracking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Evidenc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a baseline and actual recordings of the team’s progress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Default="00AF41AF" w:rsidP="00AF41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Version Control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  </w:t>
            </w: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Evidenc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maintenance of version control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lastRenderedPageBreak/>
              <w:t>4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Provide Quality Assurance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  Evidenc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ovide evidence to show quality assurance of our proje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.3.</w:t>
            </w: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 Closing Sprint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The work in relation to closing the proje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1/05/2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  <w:lang w:eastAsia="en-NZ"/>
              </w:rPr>
              <w:t>25/05/2016</w:t>
            </w: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Team Retrospectiv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reflection on the practice used throughout the duration of the proje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Default="00AF41AF" w:rsidP="00AF41AF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Integrate Individual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 xml:space="preserve">   </w:t>
            </w: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Retrospective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individual reflections for each team member’s contribution towards the proje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  <w:tr w:rsidR="00AF41AF" w:rsidRPr="00AF41AF" w:rsidTr="00AF41AF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3</w:t>
            </w:r>
          </w:p>
        </w:tc>
        <w:tc>
          <w:tcPr>
            <w:tcW w:w="83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302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pare Executive Summary</w:t>
            </w:r>
          </w:p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   Presentation</w:t>
            </w:r>
          </w:p>
        </w:tc>
        <w:tc>
          <w:tcPr>
            <w:tcW w:w="751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  <w:r w:rsidRPr="00AF41A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NZ"/>
              </w:rPr>
              <w:t>Prepare a presentation slide to provide a summary of the of the case study and the recommendations for their project</w:t>
            </w:r>
          </w:p>
        </w:tc>
        <w:tc>
          <w:tcPr>
            <w:tcW w:w="13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:rsidR="00AF41AF" w:rsidRPr="00AF41AF" w:rsidRDefault="00AF41AF" w:rsidP="00AF41A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NZ"/>
              </w:rPr>
            </w:pPr>
          </w:p>
        </w:tc>
      </w:tr>
    </w:tbl>
    <w:p w:rsidR="00AF41AF" w:rsidRPr="00AF41AF" w:rsidRDefault="00AF41AF" w:rsidP="00AF41AF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  <w:r w:rsidRPr="00AF41AF">
        <w:rPr>
          <w:rFonts w:ascii="Times New Roman" w:eastAsia="Times New Roman" w:hAnsi="Times New Roman" w:cs="Times New Roman"/>
          <w:sz w:val="24"/>
          <w:szCs w:val="24"/>
          <w:lang w:eastAsia="en-NZ"/>
        </w:rPr>
        <w:br/>
      </w:r>
    </w:p>
    <w:p w:rsidR="00AF41AF" w:rsidRPr="00AF41AF" w:rsidRDefault="00AF41AF" w:rsidP="00AF41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  <w:r w:rsidRPr="00AF41AF">
        <w:rPr>
          <w:rFonts w:ascii="Arial" w:eastAsia="Times New Roman" w:hAnsi="Arial" w:cs="Arial"/>
          <w:b/>
          <w:bCs/>
          <w:color w:val="000000"/>
          <w:lang w:eastAsia="en-NZ"/>
        </w:rPr>
        <w:t>Appendix</w:t>
      </w:r>
    </w:p>
    <w:p w:rsidR="00AF41AF" w:rsidRPr="00AF41AF" w:rsidRDefault="00AF41AF" w:rsidP="00AF41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:rsidR="00AF41AF" w:rsidRPr="00AF41AF" w:rsidRDefault="00AF41AF" w:rsidP="00AF41A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AF41AF">
        <w:rPr>
          <w:rFonts w:ascii="Arial" w:eastAsia="Times New Roman" w:hAnsi="Arial" w:cs="Arial"/>
          <w:b/>
          <w:bCs/>
          <w:color w:val="000000"/>
          <w:lang w:eastAsia="en-NZ"/>
        </w:rPr>
        <w:t>Initial Deliverables</w:t>
      </w:r>
    </w:p>
    <w:p w:rsidR="00AF41AF" w:rsidRPr="00AF41AF" w:rsidRDefault="00AF41AF" w:rsidP="00AF41AF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AF41AF">
        <w:rPr>
          <w:rFonts w:ascii="Arial" w:eastAsia="Times New Roman" w:hAnsi="Arial" w:cs="Arial"/>
          <w:b/>
          <w:bCs/>
          <w:color w:val="000000"/>
          <w:lang w:eastAsia="en-NZ"/>
        </w:rPr>
        <w:t>Initiation Sprint</w:t>
      </w:r>
    </w:p>
    <w:p w:rsidR="00AF41AF" w:rsidRPr="00AF41AF" w:rsidRDefault="00AF41AF" w:rsidP="00AF41AF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Team Agreement</w:t>
      </w:r>
    </w:p>
    <w:p w:rsidR="00AF41AF" w:rsidRPr="00AF41AF" w:rsidRDefault="00AF41AF" w:rsidP="00AF41AF">
      <w:pPr>
        <w:numPr>
          <w:ilvl w:val="3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Discuss Communication plan</w:t>
      </w:r>
    </w:p>
    <w:p w:rsidR="00AF41AF" w:rsidRPr="00AF41AF" w:rsidRDefault="00AF41AF" w:rsidP="00AF41AF">
      <w:pPr>
        <w:numPr>
          <w:ilvl w:val="3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Assign Team Roles</w:t>
      </w:r>
    </w:p>
    <w:p w:rsidR="00AF41AF" w:rsidRPr="00AF41AF" w:rsidRDefault="00AF41AF" w:rsidP="00AF41AF">
      <w:pPr>
        <w:numPr>
          <w:ilvl w:val="3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Discuss Decision making processes</w:t>
      </w:r>
    </w:p>
    <w:p w:rsidR="00AF41AF" w:rsidRPr="00AF41AF" w:rsidRDefault="00AF41AF" w:rsidP="00AF41AF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AF41AF">
        <w:rPr>
          <w:rFonts w:ascii="Arial" w:eastAsia="Times New Roman" w:hAnsi="Arial" w:cs="Arial"/>
          <w:b/>
          <w:bCs/>
          <w:color w:val="000000"/>
          <w:lang w:eastAsia="en-NZ"/>
        </w:rPr>
        <w:t>Planning Sprint</w:t>
      </w:r>
    </w:p>
    <w:p w:rsidR="00AF41AF" w:rsidRPr="00AF41AF" w:rsidRDefault="00AF41AF" w:rsidP="00AF41AF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Work Breakdown Structure</w:t>
      </w:r>
    </w:p>
    <w:p w:rsidR="00AF41AF" w:rsidRPr="00AF41AF" w:rsidRDefault="00AF41AF" w:rsidP="00AF41AF">
      <w:pPr>
        <w:numPr>
          <w:ilvl w:val="3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Construct a Time-box for Tasks</w:t>
      </w:r>
    </w:p>
    <w:p w:rsidR="00AF41AF" w:rsidRPr="00AF41AF" w:rsidRDefault="00AF41AF" w:rsidP="00AF41AF">
      <w:pPr>
        <w:numPr>
          <w:ilvl w:val="3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Estimate Task Efforts</w:t>
      </w:r>
    </w:p>
    <w:p w:rsidR="00AF41AF" w:rsidRPr="00AF41AF" w:rsidRDefault="00AF41AF" w:rsidP="00AF41AF">
      <w:pPr>
        <w:numPr>
          <w:ilvl w:val="2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lastRenderedPageBreak/>
        <w:t>Prepare Work Approach</w:t>
      </w:r>
    </w:p>
    <w:p w:rsidR="00AF41AF" w:rsidRPr="00AF41AF" w:rsidRDefault="00AF41AF" w:rsidP="00AF41A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NZ"/>
        </w:rPr>
      </w:pPr>
    </w:p>
    <w:p w:rsidR="00AF41AF" w:rsidRPr="00AF41AF" w:rsidRDefault="00AF41AF" w:rsidP="00AF41AF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AF41AF">
        <w:rPr>
          <w:rFonts w:ascii="Arial" w:eastAsia="Times New Roman" w:hAnsi="Arial" w:cs="Arial"/>
          <w:b/>
          <w:bCs/>
          <w:color w:val="000000"/>
          <w:lang w:eastAsia="en-NZ"/>
        </w:rPr>
        <w:t>Final Deliverables</w:t>
      </w:r>
    </w:p>
    <w:p w:rsidR="00AF41AF" w:rsidRPr="00AF41AF" w:rsidRDefault="00AF41AF" w:rsidP="00AF41AF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Execution Sprint</w:t>
      </w:r>
    </w:p>
    <w:p w:rsidR="00AF41AF" w:rsidRPr="00AF41AF" w:rsidRDefault="00AF41AF" w:rsidP="00AF41AF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Recommendations Report</w:t>
      </w:r>
    </w:p>
    <w:p w:rsidR="00AF41AF" w:rsidRPr="00AF41AF" w:rsidRDefault="00AF41AF" w:rsidP="00AF41AF">
      <w:pPr>
        <w:numPr>
          <w:ilvl w:val="3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Introduce case study project</w:t>
      </w:r>
    </w:p>
    <w:p w:rsidR="00AF41AF" w:rsidRPr="00AF41AF" w:rsidRDefault="00AF41AF" w:rsidP="00AF41AF">
      <w:pPr>
        <w:numPr>
          <w:ilvl w:val="3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Recommend suitable project approach</w:t>
      </w:r>
    </w:p>
    <w:p w:rsidR="00AF41AF" w:rsidRPr="00AF41AF" w:rsidRDefault="00AF41AF" w:rsidP="00AF41AF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Project Practice Guide</w:t>
      </w:r>
    </w:p>
    <w:p w:rsidR="00AF41AF" w:rsidRPr="00AF41AF" w:rsidRDefault="00AF41AF" w:rsidP="00AF41AF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Project Tool Guide</w:t>
      </w:r>
    </w:p>
    <w:p w:rsidR="00AF41AF" w:rsidRPr="00AF41AF" w:rsidRDefault="00AF41AF" w:rsidP="00AF41AF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Learning Packages</w:t>
      </w:r>
    </w:p>
    <w:p w:rsidR="00AF41AF" w:rsidRPr="00AF41AF" w:rsidRDefault="00AF41AF" w:rsidP="00AF41AF">
      <w:pPr>
        <w:numPr>
          <w:ilvl w:val="3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Practice Learning Package</w:t>
      </w:r>
    </w:p>
    <w:p w:rsidR="00AF41AF" w:rsidRPr="00AF41AF" w:rsidRDefault="00AF41AF" w:rsidP="00AF41AF">
      <w:pPr>
        <w:numPr>
          <w:ilvl w:val="3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Tool Learning Package</w:t>
      </w:r>
    </w:p>
    <w:p w:rsidR="00AF41AF" w:rsidRPr="00AF41AF" w:rsidRDefault="00AF41AF" w:rsidP="00AF41AF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AF41AF">
        <w:rPr>
          <w:rFonts w:ascii="Arial" w:eastAsia="Times New Roman" w:hAnsi="Arial" w:cs="Arial"/>
          <w:b/>
          <w:bCs/>
          <w:color w:val="000000"/>
          <w:lang w:eastAsia="en-NZ"/>
        </w:rPr>
        <w:t>Monitoring and Control</w:t>
      </w:r>
    </w:p>
    <w:p w:rsidR="00AF41AF" w:rsidRPr="00AF41AF" w:rsidRDefault="00AF41AF" w:rsidP="00AF41AF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Evidence of Development Process</w:t>
      </w:r>
    </w:p>
    <w:p w:rsidR="00AF41AF" w:rsidRPr="00AF41AF" w:rsidRDefault="00AF41AF" w:rsidP="00AF41AF">
      <w:pPr>
        <w:numPr>
          <w:ilvl w:val="3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ovide collaboration evidence</w:t>
      </w:r>
    </w:p>
    <w:p w:rsidR="00AF41AF" w:rsidRPr="00AF41AF" w:rsidRDefault="00AF41AF" w:rsidP="00AF41AF">
      <w:pPr>
        <w:numPr>
          <w:ilvl w:val="3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ovide planning and tracking evidence</w:t>
      </w:r>
    </w:p>
    <w:p w:rsidR="00AF41AF" w:rsidRPr="00AF41AF" w:rsidRDefault="00AF41AF" w:rsidP="00AF41AF">
      <w:pPr>
        <w:numPr>
          <w:ilvl w:val="3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ovide version control evidence</w:t>
      </w:r>
    </w:p>
    <w:p w:rsidR="00AF41AF" w:rsidRPr="00AF41AF" w:rsidRDefault="00AF41AF" w:rsidP="00AF41AF">
      <w:pPr>
        <w:numPr>
          <w:ilvl w:val="3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ovide quality assurance evidence</w:t>
      </w:r>
    </w:p>
    <w:p w:rsidR="00AF41AF" w:rsidRPr="00AF41AF" w:rsidRDefault="00AF41AF" w:rsidP="00AF41AF">
      <w:pPr>
        <w:numPr>
          <w:ilvl w:val="1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b/>
          <w:bCs/>
          <w:color w:val="000000"/>
          <w:lang w:eastAsia="en-NZ"/>
        </w:rPr>
      </w:pPr>
      <w:r w:rsidRPr="00AF41AF">
        <w:rPr>
          <w:rFonts w:ascii="Arial" w:eastAsia="Times New Roman" w:hAnsi="Arial" w:cs="Arial"/>
          <w:b/>
          <w:bCs/>
          <w:color w:val="000000"/>
          <w:lang w:eastAsia="en-NZ"/>
        </w:rPr>
        <w:t>Closing Sprint</w:t>
      </w:r>
    </w:p>
    <w:p w:rsidR="00AF41AF" w:rsidRPr="00AF41AF" w:rsidRDefault="00AF41AF" w:rsidP="00AF41AF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Executive Summary</w:t>
      </w:r>
    </w:p>
    <w:p w:rsidR="00AF41AF" w:rsidRPr="00AF41AF" w:rsidRDefault="00AF41AF" w:rsidP="00AF41AF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Team Retrospective</w:t>
      </w:r>
    </w:p>
    <w:p w:rsidR="00AF41AF" w:rsidRPr="00AF41AF" w:rsidRDefault="00AF41AF" w:rsidP="00AF41AF">
      <w:pPr>
        <w:numPr>
          <w:ilvl w:val="2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NZ"/>
        </w:rPr>
      </w:pPr>
      <w:r w:rsidRPr="00AF41AF">
        <w:rPr>
          <w:rFonts w:ascii="Arial" w:eastAsia="Times New Roman" w:hAnsi="Arial" w:cs="Arial"/>
          <w:color w:val="000000"/>
          <w:lang w:eastAsia="en-NZ"/>
        </w:rPr>
        <w:t>Prepare Individual Retrospective</w:t>
      </w:r>
    </w:p>
    <w:p w:rsidR="007F573B" w:rsidRDefault="00AF41AF"/>
    <w:sectPr w:rsidR="007F573B" w:rsidSect="00AF41AF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7E2335"/>
    <w:multiLevelType w:val="multilevel"/>
    <w:tmpl w:val="E32C9A8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ED83023"/>
    <w:multiLevelType w:val="multilevel"/>
    <w:tmpl w:val="C6A095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UwMDcytDSwNDUzNzZS0lEKTi0uzszPAykwrAUASQRsLSwAAAA="/>
  </w:docVars>
  <w:rsids>
    <w:rsidRoot w:val="00AF41AF"/>
    <w:rsid w:val="00751172"/>
    <w:rsid w:val="00AA2A47"/>
    <w:rsid w:val="00AF4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93300"/>
  <w15:chartTrackingRefBased/>
  <w15:docId w15:val="{9DAB07FC-3589-4C56-8B16-1F4B594F2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F41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N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797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48614">
          <w:marLeft w:val="-5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688</Words>
  <Characters>3923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Borja</dc:creator>
  <cp:keywords/>
  <dc:description/>
  <cp:lastModifiedBy>Tristan Borja</cp:lastModifiedBy>
  <cp:revision>1</cp:revision>
  <dcterms:created xsi:type="dcterms:W3CDTF">2016-04-13T07:46:00Z</dcterms:created>
  <dcterms:modified xsi:type="dcterms:W3CDTF">2016-04-13T07:50:00Z</dcterms:modified>
</cp:coreProperties>
</file>